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23B66" w14:textId="50C95D78" w:rsidR="00396A44" w:rsidRPr="00B6523E" w:rsidRDefault="004428CD" w:rsidP="005C66CA">
      <w:pPr>
        <w:jc w:val="center"/>
        <w:rPr>
          <w:rFonts w:ascii="Arial" w:hAnsi="Arial" w:cs="Arial"/>
          <w:b/>
          <w:color w:val="FF0000"/>
          <w:sz w:val="24"/>
          <w:szCs w:val="24"/>
          <w:lang w:val="en-US"/>
        </w:rPr>
      </w:pPr>
      <w:r w:rsidRPr="00B6523E">
        <w:rPr>
          <w:rFonts w:ascii="Arial" w:hAnsi="Arial" w:cs="Arial"/>
          <w:b/>
          <w:color w:val="FF0000"/>
          <w:sz w:val="24"/>
          <w:szCs w:val="24"/>
          <w:lang w:val="en-US"/>
        </w:rPr>
        <w:t>GAMES</w:t>
      </w:r>
    </w:p>
    <w:p w14:paraId="5813A2A1" w14:textId="77777777" w:rsidR="005C66CA" w:rsidRPr="00B6523E" w:rsidRDefault="005C66CA" w:rsidP="005C66CA">
      <w:pPr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14:paraId="3331D9F7" w14:textId="6A6626A0" w:rsidR="004428CD" w:rsidRPr="00B6523E" w:rsidRDefault="004428CD" w:rsidP="005C66CA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B6523E">
        <w:rPr>
          <w:rFonts w:ascii="Arial" w:hAnsi="Arial" w:cs="Arial"/>
          <w:b/>
          <w:sz w:val="24"/>
          <w:szCs w:val="24"/>
          <w:lang w:val="en-US"/>
        </w:rPr>
        <w:t>HOW ARE YOU FEELING TODAY?</w:t>
      </w:r>
    </w:p>
    <w:p w14:paraId="6BE4A841" w14:textId="691BA523" w:rsidR="004428CD" w:rsidRPr="005102F4" w:rsidRDefault="004428CD">
      <w:pPr>
        <w:rPr>
          <w:rFonts w:ascii="Arial" w:hAnsi="Arial" w:cs="Arial"/>
          <w:sz w:val="24"/>
          <w:szCs w:val="24"/>
          <w:lang w:val="en-US"/>
        </w:rPr>
      </w:pPr>
      <w:r w:rsidRPr="005102F4">
        <w:rPr>
          <w:rFonts w:ascii="Arial" w:hAnsi="Arial" w:cs="Arial"/>
          <w:sz w:val="24"/>
          <w:szCs w:val="24"/>
          <w:lang w:val="en-US"/>
        </w:rPr>
        <w:t>Instructions:</w:t>
      </w:r>
    </w:p>
    <w:p w14:paraId="6B210059" w14:textId="6C1747EC" w:rsidR="00221066" w:rsidRPr="005102F4" w:rsidRDefault="004428CD">
      <w:pPr>
        <w:rPr>
          <w:rFonts w:ascii="Arial" w:hAnsi="Arial" w:cs="Arial"/>
          <w:sz w:val="24"/>
          <w:szCs w:val="24"/>
          <w:lang w:val="en-US"/>
        </w:rPr>
      </w:pPr>
      <w:r w:rsidRPr="005102F4">
        <w:rPr>
          <w:rFonts w:ascii="Arial" w:hAnsi="Arial" w:cs="Arial"/>
          <w:sz w:val="24"/>
          <w:szCs w:val="24"/>
          <w:lang w:val="en-US"/>
        </w:rPr>
        <w:t xml:space="preserve">1. </w:t>
      </w:r>
      <w:r w:rsidR="00C544E2" w:rsidRPr="005102F4">
        <w:rPr>
          <w:rFonts w:ascii="Arial" w:hAnsi="Arial" w:cs="Arial"/>
          <w:sz w:val="24"/>
          <w:szCs w:val="24"/>
          <w:lang w:val="en-US"/>
        </w:rPr>
        <w:t xml:space="preserve">Push the “Let’s play!” button. </w:t>
      </w:r>
    </w:p>
    <w:p w14:paraId="60F456CF" w14:textId="1A61593D" w:rsidR="00C544E2" w:rsidRPr="005102F4" w:rsidRDefault="00221066">
      <w:pPr>
        <w:rPr>
          <w:rFonts w:ascii="Arial" w:hAnsi="Arial" w:cs="Arial"/>
          <w:sz w:val="24"/>
          <w:szCs w:val="24"/>
          <w:lang w:val="en-US"/>
        </w:rPr>
      </w:pPr>
      <w:r w:rsidRPr="005102F4">
        <w:rPr>
          <w:rFonts w:ascii="Arial" w:hAnsi="Arial" w:cs="Arial"/>
          <w:sz w:val="24"/>
          <w:szCs w:val="24"/>
          <w:lang w:val="en-US"/>
        </w:rPr>
        <w:t>2. P</w:t>
      </w:r>
      <w:r w:rsidR="00C544E2" w:rsidRPr="005102F4">
        <w:rPr>
          <w:rFonts w:ascii="Arial" w:hAnsi="Arial" w:cs="Arial"/>
          <w:sz w:val="24"/>
          <w:szCs w:val="24"/>
          <w:lang w:val="en-US"/>
        </w:rPr>
        <w:t>ull</w:t>
      </w:r>
      <w:r w:rsidRPr="005102F4">
        <w:rPr>
          <w:rFonts w:ascii="Arial" w:hAnsi="Arial" w:cs="Arial"/>
          <w:sz w:val="24"/>
          <w:szCs w:val="24"/>
          <w:lang w:val="en-US"/>
        </w:rPr>
        <w:t xml:space="preserve"> down</w:t>
      </w:r>
      <w:r w:rsidR="00C544E2" w:rsidRPr="005102F4">
        <w:rPr>
          <w:rFonts w:ascii="Arial" w:hAnsi="Arial" w:cs="Arial"/>
          <w:sz w:val="24"/>
          <w:szCs w:val="24"/>
          <w:lang w:val="en-US"/>
        </w:rPr>
        <w:t xml:space="preserve"> the lever.</w:t>
      </w:r>
    </w:p>
    <w:p w14:paraId="72415E3E" w14:textId="5AB05E7C" w:rsidR="005C66CA" w:rsidRPr="005102F4" w:rsidRDefault="00221066">
      <w:pPr>
        <w:rPr>
          <w:rFonts w:ascii="Arial" w:hAnsi="Arial" w:cs="Arial"/>
          <w:sz w:val="24"/>
          <w:szCs w:val="24"/>
          <w:lang w:val="en-US"/>
        </w:rPr>
      </w:pPr>
      <w:r w:rsidRPr="005102F4">
        <w:rPr>
          <w:rFonts w:ascii="Arial" w:hAnsi="Arial" w:cs="Arial"/>
          <w:sz w:val="24"/>
          <w:szCs w:val="24"/>
          <w:lang w:val="en-US"/>
        </w:rPr>
        <w:t xml:space="preserve">3. </w:t>
      </w:r>
      <w:r w:rsidR="00C544E2" w:rsidRPr="005102F4">
        <w:rPr>
          <w:rFonts w:ascii="Arial" w:hAnsi="Arial" w:cs="Arial"/>
          <w:sz w:val="24"/>
          <w:szCs w:val="24"/>
          <w:lang w:val="en-US"/>
        </w:rPr>
        <w:t>Look at the</w:t>
      </w:r>
      <w:r w:rsidRPr="005102F4">
        <w:rPr>
          <w:rFonts w:ascii="Arial" w:hAnsi="Arial" w:cs="Arial"/>
          <w:sz w:val="24"/>
          <w:szCs w:val="24"/>
          <w:lang w:val="en-US"/>
        </w:rPr>
        <w:t xml:space="preserve"> faces on the reel and choose the correct feeling according to it.</w:t>
      </w:r>
    </w:p>
    <w:p w14:paraId="74884FDF" w14:textId="2F7F9FD2" w:rsidR="00B41D3E" w:rsidRPr="005102F4" w:rsidRDefault="00B41D3E">
      <w:p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  <w:lang w:val="en-US"/>
        </w:rPr>
        <w:t>Feelings</w:t>
      </w:r>
      <w:r w:rsidRPr="005102F4">
        <w:rPr>
          <w:rFonts w:ascii="Arial" w:hAnsi="Arial" w:cs="Arial"/>
          <w:sz w:val="24"/>
          <w:szCs w:val="24"/>
        </w:rPr>
        <w:t>:</w:t>
      </w:r>
    </w:p>
    <w:p w14:paraId="1E76B18E" w14:textId="77777777" w:rsidR="00161526" w:rsidRPr="005102F4" w:rsidRDefault="00161526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  <w:sectPr w:rsidR="00161526" w:rsidRPr="005102F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4E2309F7" w14:textId="0143BB57" w:rsidR="00B41D3E" w:rsidRPr="005102F4" w:rsidRDefault="00B41D3E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happy</w:t>
      </w:r>
      <w:proofErr w:type="spellEnd"/>
    </w:p>
    <w:p w14:paraId="062DCE66" w14:textId="4E88F0F2" w:rsidR="00B41D3E" w:rsidRPr="005102F4" w:rsidRDefault="00B41D3E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sad</w:t>
      </w:r>
      <w:proofErr w:type="spellEnd"/>
    </w:p>
    <w:p w14:paraId="7504E791" w14:textId="51EC7E36" w:rsidR="00B41D3E" w:rsidRPr="005102F4" w:rsidRDefault="00B41D3E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angry</w:t>
      </w:r>
      <w:proofErr w:type="spellEnd"/>
    </w:p>
    <w:p w14:paraId="78B2B069" w14:textId="07CCC45C" w:rsidR="00B41D3E" w:rsidRPr="005102F4" w:rsidRDefault="00B41D3E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loved</w:t>
      </w:r>
      <w:proofErr w:type="spellEnd"/>
    </w:p>
    <w:p w14:paraId="5595AD9A" w14:textId="315DD5A2" w:rsidR="00B41D3E" w:rsidRPr="005102F4" w:rsidRDefault="00B41D3E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disappointed</w:t>
      </w:r>
      <w:proofErr w:type="spellEnd"/>
    </w:p>
    <w:p w14:paraId="77D979E5" w14:textId="77033803" w:rsidR="00B41D3E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annoyed</w:t>
      </w:r>
      <w:proofErr w:type="spellEnd"/>
    </w:p>
    <w:p w14:paraId="5188B244" w14:textId="19582E0D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furious</w:t>
      </w:r>
      <w:proofErr w:type="spellEnd"/>
    </w:p>
    <w:p w14:paraId="66EB6663" w14:textId="18272FA7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afraid</w:t>
      </w:r>
      <w:proofErr w:type="spellEnd"/>
    </w:p>
    <w:p w14:paraId="325BDFA7" w14:textId="5D5CB8D5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ashamed</w:t>
      </w:r>
      <w:proofErr w:type="spellEnd"/>
    </w:p>
    <w:p w14:paraId="492BA10A" w14:textId="15F51545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confused</w:t>
      </w:r>
      <w:proofErr w:type="spellEnd"/>
    </w:p>
    <w:p w14:paraId="763DAA1E" w14:textId="7B5FF10A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jealous</w:t>
      </w:r>
      <w:proofErr w:type="spellEnd"/>
    </w:p>
    <w:p w14:paraId="2AAEF6CF" w14:textId="63BCDD20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shy</w:t>
      </w:r>
      <w:proofErr w:type="spellEnd"/>
    </w:p>
    <w:p w14:paraId="5F7BFFFF" w14:textId="217931F5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worried</w:t>
      </w:r>
      <w:proofErr w:type="spellEnd"/>
    </w:p>
    <w:p w14:paraId="417E5407" w14:textId="44261BFF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disgusted</w:t>
      </w:r>
      <w:proofErr w:type="spellEnd"/>
    </w:p>
    <w:p w14:paraId="050CD1EB" w14:textId="514573CA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exhausted</w:t>
      </w:r>
      <w:proofErr w:type="spellEnd"/>
    </w:p>
    <w:p w14:paraId="7077E65E" w14:textId="0C97853B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surprised</w:t>
      </w:r>
      <w:proofErr w:type="spellEnd"/>
    </w:p>
    <w:p w14:paraId="2BDEE73A" w14:textId="7AD77315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bored</w:t>
      </w:r>
      <w:proofErr w:type="spellEnd"/>
    </w:p>
    <w:p w14:paraId="3666D827" w14:textId="1D2A4A47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curious</w:t>
      </w:r>
      <w:proofErr w:type="spellEnd"/>
    </w:p>
    <w:p w14:paraId="7A705A75" w14:textId="06C4696A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relaxed</w:t>
      </w:r>
      <w:proofErr w:type="spellEnd"/>
    </w:p>
    <w:p w14:paraId="380CC6E6" w14:textId="131FB6C4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nervous</w:t>
      </w:r>
      <w:proofErr w:type="spellEnd"/>
    </w:p>
    <w:p w14:paraId="42B34150" w14:textId="71E1A9F9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sleepy</w:t>
      </w:r>
      <w:proofErr w:type="spellEnd"/>
    </w:p>
    <w:p w14:paraId="7942BBF3" w14:textId="4ADF5A40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sick</w:t>
      </w:r>
      <w:proofErr w:type="spellEnd"/>
    </w:p>
    <w:p w14:paraId="75961CF1" w14:textId="7AFFE6F7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hurt</w:t>
      </w:r>
      <w:proofErr w:type="spellEnd"/>
    </w:p>
    <w:p w14:paraId="464C98D3" w14:textId="19C8CBFB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irritated</w:t>
      </w:r>
      <w:proofErr w:type="spellEnd"/>
    </w:p>
    <w:p w14:paraId="474629F6" w14:textId="73FC2B4E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aggresive</w:t>
      </w:r>
      <w:proofErr w:type="spellEnd"/>
    </w:p>
    <w:p w14:paraId="2C165024" w14:textId="5098B22A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cold</w:t>
      </w:r>
      <w:proofErr w:type="spellEnd"/>
    </w:p>
    <w:p w14:paraId="0CF7D159" w14:textId="7970AE2D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hot</w:t>
      </w:r>
      <w:proofErr w:type="spellEnd"/>
    </w:p>
    <w:p w14:paraId="72D6E26A" w14:textId="375C9491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arrogant</w:t>
      </w:r>
      <w:proofErr w:type="spellEnd"/>
    </w:p>
    <w:p w14:paraId="7146FEC2" w14:textId="1526FC03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confident</w:t>
      </w:r>
      <w:proofErr w:type="spellEnd"/>
    </w:p>
    <w:p w14:paraId="139EC035" w14:textId="25D9A50D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frightened</w:t>
      </w:r>
      <w:proofErr w:type="spellEnd"/>
    </w:p>
    <w:p w14:paraId="299DBB51" w14:textId="004A7596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frustrated</w:t>
      </w:r>
      <w:proofErr w:type="spellEnd"/>
    </w:p>
    <w:p w14:paraId="438DA3F4" w14:textId="043FF218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guilty</w:t>
      </w:r>
      <w:proofErr w:type="spellEnd"/>
    </w:p>
    <w:p w14:paraId="243737C5" w14:textId="10BED3A2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horrified</w:t>
      </w:r>
      <w:proofErr w:type="spellEnd"/>
    </w:p>
    <w:p w14:paraId="03C9A933" w14:textId="161ED89D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innocent</w:t>
      </w:r>
      <w:proofErr w:type="spellEnd"/>
    </w:p>
    <w:p w14:paraId="3868B3EF" w14:textId="184714B2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joyful</w:t>
      </w:r>
      <w:proofErr w:type="spellEnd"/>
    </w:p>
    <w:p w14:paraId="79F19EF7" w14:textId="7C61E06B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optimistic</w:t>
      </w:r>
      <w:proofErr w:type="spellEnd"/>
    </w:p>
    <w:p w14:paraId="51EB507F" w14:textId="70AA17B8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negative</w:t>
      </w:r>
      <w:proofErr w:type="spellEnd"/>
    </w:p>
    <w:p w14:paraId="485CEF3F" w14:textId="0A82A234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shocked</w:t>
      </w:r>
      <w:proofErr w:type="spellEnd"/>
    </w:p>
    <w:p w14:paraId="509565B4" w14:textId="4ACB274D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suspicious</w:t>
      </w:r>
      <w:proofErr w:type="spellEnd"/>
    </w:p>
    <w:p w14:paraId="6EAF916F" w14:textId="104D91FF" w:rsidR="00A64DED" w:rsidRPr="005102F4" w:rsidRDefault="00A64DED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thoughtful</w:t>
      </w:r>
      <w:proofErr w:type="spellEnd"/>
    </w:p>
    <w:p w14:paraId="0AE69EE9" w14:textId="39277F08" w:rsidR="00A64DED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cheerful</w:t>
      </w:r>
      <w:proofErr w:type="spellEnd"/>
    </w:p>
    <w:p w14:paraId="3B413A3C" w14:textId="228403BC" w:rsidR="00A328D9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glad</w:t>
      </w:r>
      <w:proofErr w:type="spellEnd"/>
    </w:p>
    <w:p w14:paraId="3D8FF786" w14:textId="696F6F5F" w:rsidR="00A328D9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blue</w:t>
      </w:r>
    </w:p>
    <w:p w14:paraId="73108320" w14:textId="22EC55E8" w:rsidR="00A328D9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upset</w:t>
      </w:r>
      <w:proofErr w:type="spellEnd"/>
    </w:p>
    <w:p w14:paraId="5FA87B26" w14:textId="226E916C" w:rsidR="00A328D9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terrible</w:t>
      </w:r>
    </w:p>
    <w:p w14:paraId="06CDA585" w14:textId="5872ED21" w:rsidR="00A328D9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anxious</w:t>
      </w:r>
      <w:proofErr w:type="spellEnd"/>
    </w:p>
    <w:p w14:paraId="4BFFDEC2" w14:textId="15A24206" w:rsidR="00A328D9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injured</w:t>
      </w:r>
      <w:proofErr w:type="spellEnd"/>
    </w:p>
    <w:p w14:paraId="0CCB8DE4" w14:textId="50FA9DA0" w:rsidR="00A328D9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impressed</w:t>
      </w:r>
      <w:proofErr w:type="spellEnd"/>
    </w:p>
    <w:p w14:paraId="397DF17F" w14:textId="692EF6B0" w:rsidR="00A328D9" w:rsidRPr="005102F4" w:rsidRDefault="00A328D9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tired</w:t>
      </w:r>
      <w:proofErr w:type="spellEnd"/>
    </w:p>
    <w:p w14:paraId="49BA9B99" w14:textId="1137C25D" w:rsidR="00A328D9" w:rsidRPr="005102F4" w:rsidRDefault="009E3B25" w:rsidP="00A64DE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 w:rsidRPr="005102F4">
        <w:rPr>
          <w:rFonts w:ascii="Arial" w:hAnsi="Arial" w:cs="Arial"/>
          <w:sz w:val="24"/>
          <w:szCs w:val="24"/>
        </w:rPr>
        <w:t>fatigued</w:t>
      </w:r>
      <w:proofErr w:type="spellEnd"/>
    </w:p>
    <w:p w14:paraId="1CCC67E2" w14:textId="63ECF140" w:rsidR="00161526" w:rsidRDefault="00161526">
      <w:pPr>
        <w:rPr>
          <w:lang w:val="en-US"/>
        </w:rPr>
        <w:sectPr w:rsidR="00161526" w:rsidSect="00161526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14:paraId="786C0EE6" w14:textId="7E8B099F" w:rsidR="005C66CA" w:rsidRDefault="005C66CA">
      <w:pPr>
        <w:rPr>
          <w:lang w:val="en-US"/>
        </w:rPr>
      </w:pPr>
    </w:p>
    <w:p w14:paraId="5531CE58" w14:textId="77777777" w:rsidR="005102F4" w:rsidRDefault="005102F4">
      <w:pPr>
        <w:rPr>
          <w:lang w:val="en-US"/>
        </w:rPr>
      </w:pPr>
    </w:p>
    <w:p w14:paraId="2DAEC849" w14:textId="77777777" w:rsidR="005102F4" w:rsidRDefault="005102F4">
      <w:pPr>
        <w:rPr>
          <w:lang w:val="en-US"/>
        </w:rPr>
      </w:pPr>
    </w:p>
    <w:p w14:paraId="1711ADF7" w14:textId="77777777" w:rsidR="005102F4" w:rsidRDefault="005102F4">
      <w:pPr>
        <w:rPr>
          <w:lang w:val="en-US"/>
        </w:rPr>
      </w:pPr>
    </w:p>
    <w:p w14:paraId="36FD057C" w14:textId="25465AAF" w:rsidR="00161526" w:rsidRPr="00B6523E" w:rsidRDefault="00161526" w:rsidP="005102F4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B6523E">
        <w:rPr>
          <w:rFonts w:ascii="Arial" w:hAnsi="Arial" w:cs="Arial"/>
          <w:b/>
          <w:sz w:val="24"/>
          <w:szCs w:val="24"/>
          <w:lang w:val="en-US"/>
        </w:rPr>
        <w:lastRenderedPageBreak/>
        <w:t>WHACK A-VERB</w:t>
      </w:r>
    </w:p>
    <w:p w14:paraId="7813C624" w14:textId="52A46AC8" w:rsidR="0016152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5102F4">
        <w:rPr>
          <w:rFonts w:ascii="Arial" w:hAnsi="Arial" w:cs="Arial"/>
          <w:color w:val="000000"/>
          <w:sz w:val="24"/>
          <w:szCs w:val="24"/>
          <w:lang w:val="en-US"/>
        </w:rPr>
        <w:t xml:space="preserve">buy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>bought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lang w:val="en-US"/>
        </w:rPr>
        <w:t>buyed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lang w:val="en-US"/>
        </w:rPr>
        <w:t>buyd</w:t>
      </w:r>
      <w:proofErr w:type="spellEnd"/>
    </w:p>
    <w:p w14:paraId="3ABFE69C" w14:textId="2F44C88B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rite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wrote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rit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roted</w:t>
      </w:r>
      <w:proofErr w:type="spellEnd"/>
    </w:p>
    <w:p w14:paraId="1D3DF632" w14:textId="12461941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draw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drew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draw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drewed</w:t>
      </w:r>
      <w:proofErr w:type="spellEnd"/>
    </w:p>
    <w:p w14:paraId="08E8B960" w14:textId="3DD1329B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peak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spoke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peak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poked</w:t>
      </w:r>
      <w:proofErr w:type="spellEnd"/>
    </w:p>
    <w:p w14:paraId="4C1F2E52" w14:textId="1D585212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5102F4">
        <w:rPr>
          <w:rFonts w:ascii="Arial" w:hAnsi="Arial" w:cs="Arial"/>
          <w:color w:val="000000"/>
          <w:sz w:val="24"/>
          <w:szCs w:val="24"/>
          <w:lang w:val="en-US"/>
        </w:rPr>
        <w:t xml:space="preserve">paint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>painted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painting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p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aint</w:t>
      </w:r>
    </w:p>
    <w:p w14:paraId="5AA13172" w14:textId="28CDD70B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5102F4">
        <w:rPr>
          <w:rFonts w:ascii="Arial" w:hAnsi="Arial" w:cs="Arial"/>
          <w:color w:val="000000"/>
          <w:sz w:val="24"/>
          <w:szCs w:val="24"/>
          <w:lang w:val="en-US"/>
        </w:rPr>
        <w:t xml:space="preserve">believe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>believed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lang w:val="en-US"/>
        </w:rPr>
        <w:t>believet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believing</w:t>
      </w:r>
    </w:p>
    <w:p w14:paraId="5ACC4C40" w14:textId="00BDB441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ear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worn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ear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earn</w:t>
      </w:r>
      <w:proofErr w:type="spellEnd"/>
    </w:p>
    <w:p w14:paraId="5748E369" w14:textId="35F6237A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ee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saw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aw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een</w:t>
      </w:r>
      <w:proofErr w:type="spellEnd"/>
    </w:p>
    <w:p w14:paraId="0D267726" w14:textId="47855BAB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drive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drove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driv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driven</w:t>
      </w:r>
      <w:proofErr w:type="spellEnd"/>
    </w:p>
    <w:p w14:paraId="5F630DAD" w14:textId="2FC88E3F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leep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slept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leep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slep</w:t>
      </w:r>
      <w:proofErr w:type="spellEnd"/>
    </w:p>
    <w:p w14:paraId="55FE1E12" w14:textId="46B96631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talk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talked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talken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talking</w:t>
      </w:r>
      <w:proofErr w:type="spellEnd"/>
    </w:p>
    <w:p w14:paraId="43160CF9" w14:textId="74DF2E62" w:rsidR="00B643D6" w:rsidRPr="005102F4" w:rsidRDefault="00B643D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drink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drank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drunk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drinked</w:t>
      </w:r>
      <w:proofErr w:type="spellEnd"/>
    </w:p>
    <w:p w14:paraId="7277ADE8" w14:textId="678B426E" w:rsidR="00B643D6" w:rsidRPr="005102F4" w:rsidRDefault="005102F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alk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walked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alken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walking</w:t>
      </w:r>
      <w:proofErr w:type="spellEnd"/>
    </w:p>
    <w:p w14:paraId="388015AD" w14:textId="2C1FFF03" w:rsidR="005102F4" w:rsidRPr="005102F4" w:rsidRDefault="005102F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tell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told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tell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telling</w:t>
      </w:r>
      <w:proofErr w:type="spellEnd"/>
    </w:p>
    <w:p w14:paraId="2C0027A4" w14:textId="6D72F1D9" w:rsidR="005102F4" w:rsidRPr="005102F4" w:rsidRDefault="005102F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eat</w:t>
      </w:r>
      <w:proofErr w:type="spellEnd"/>
      <w:r w:rsidRPr="005102F4">
        <w:rPr>
          <w:rFonts w:ascii="Arial" w:hAnsi="Arial" w:cs="Arial"/>
          <w:color w:val="000000"/>
          <w:sz w:val="24"/>
          <w:szCs w:val="24"/>
        </w:rPr>
        <w:t xml:space="preserve">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ate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eated</w:t>
      </w:r>
      <w:proofErr w:type="spellEnd"/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</w:rPr>
        <w:t>eaten</w:t>
      </w:r>
      <w:proofErr w:type="spellEnd"/>
    </w:p>
    <w:p w14:paraId="1439B54C" w14:textId="6DB4F509" w:rsidR="005102F4" w:rsidRPr="005102F4" w:rsidRDefault="005102F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</w:rPr>
        <w:t xml:space="preserve">beat: </w:t>
      </w:r>
      <w:r w:rsidRPr="005102F4">
        <w:rPr>
          <w:rFonts w:ascii="Arial" w:hAnsi="Arial" w:cs="Arial"/>
          <w:color w:val="000000"/>
          <w:sz w:val="24"/>
          <w:szCs w:val="24"/>
          <w:highlight w:val="yellow"/>
        </w:rPr>
        <w:t>beat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/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beaten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beated</w:t>
      </w:r>
      <w:proofErr w:type="spellEnd"/>
    </w:p>
    <w:p w14:paraId="20E5CEB7" w14:textId="522946FD" w:rsidR="005102F4" w:rsidRPr="005102F4" w:rsidRDefault="005102F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</w:rPr>
        <w:t xml:space="preserve">bite: </w:t>
      </w:r>
      <w:r w:rsidRPr="008E1F33">
        <w:rPr>
          <w:rFonts w:ascii="Arial" w:hAnsi="Arial" w:cs="Arial"/>
          <w:color w:val="000000"/>
          <w:sz w:val="24"/>
          <w:szCs w:val="24"/>
          <w:highlight w:val="yellow"/>
        </w:rPr>
        <w:t>bit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 xml:space="preserve">/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bitten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bited</w:t>
      </w:r>
      <w:proofErr w:type="spellEnd"/>
    </w:p>
    <w:p w14:paraId="40748463" w14:textId="14954755" w:rsidR="005102F4" w:rsidRDefault="004026C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answer: </w:t>
      </w:r>
      <w:r w:rsidRPr="004026C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answered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answore</w:t>
      </w:r>
      <w:proofErr w:type="spellEnd"/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answer</w:t>
      </w:r>
    </w:p>
    <w:p w14:paraId="1F82868A" w14:textId="122A7D23" w:rsidR="004026CE" w:rsidRDefault="004026C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ask: </w:t>
      </w:r>
      <w:r w:rsidRPr="004026C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asked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val="en-US"/>
        </w:rPr>
        <w:t>/ ask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val="en-US"/>
        </w:rPr>
        <w:t>/ asking</w:t>
      </w:r>
    </w:p>
    <w:p w14:paraId="734E6426" w14:textId="030F6EC0" w:rsidR="004026CE" w:rsidRDefault="004026C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begin: </w:t>
      </w:r>
      <w:r w:rsidRPr="004026C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began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/ begun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begined</w:t>
      </w:r>
      <w:proofErr w:type="spellEnd"/>
    </w:p>
    <w:p w14:paraId="05FB7B94" w14:textId="7F8F48CF" w:rsidR="004026CE" w:rsidRDefault="00C414E1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brush: </w:t>
      </w:r>
      <w:r w:rsidRPr="00C414E1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brush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brush / brushing</w:t>
      </w:r>
    </w:p>
    <w:p w14:paraId="4F935D11" w14:textId="6DAD5F87" w:rsidR="00C414E1" w:rsidRDefault="00C414E1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all: </w:t>
      </w:r>
      <w:r w:rsidRPr="00C414E1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all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all / calling</w:t>
      </w:r>
    </w:p>
    <w:p w14:paraId="2F36B182" w14:textId="1F7F8885" w:rsidR="00C414E1" w:rsidRDefault="00C414E1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hange: </w:t>
      </w:r>
      <w:r w:rsidRPr="00C414E1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hang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hange / changing</w:t>
      </w:r>
    </w:p>
    <w:p w14:paraId="7AA52390" w14:textId="3F889636" w:rsidR="00C414E1" w:rsidRDefault="00C414E1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hoose: </w:t>
      </w:r>
      <w:r w:rsidRPr="00C414E1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hose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hosen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choosed</w:t>
      </w:r>
      <w:proofErr w:type="spellEnd"/>
    </w:p>
    <w:p w14:paraId="75F77BD1" w14:textId="118EF170" w:rsidR="00C414E1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ome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ame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om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comed</w:t>
      </w:r>
      <w:proofErr w:type="spellEnd"/>
    </w:p>
    <w:p w14:paraId="33D119F3" w14:textId="59266109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ut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ut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cutted</w:t>
      </w:r>
      <w:proofErr w:type="spellEnd"/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utting</w:t>
      </w:r>
    </w:p>
    <w:p w14:paraId="7B5F12F5" w14:textId="09D8AFC9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drink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drank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drunk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drinked</w:t>
      </w:r>
      <w:proofErr w:type="spellEnd"/>
    </w:p>
    <w:p w14:paraId="58DC73BB" w14:textId="1110E570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finish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finish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finish / finishing</w:t>
      </w:r>
    </w:p>
    <w:p w14:paraId="503EBFE5" w14:textId="0AF87716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hate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hat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hate / hating</w:t>
      </w:r>
    </w:p>
    <w:p w14:paraId="78FD4AB9" w14:textId="35D6D144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help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help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help / helping</w:t>
      </w:r>
    </w:p>
    <w:p w14:paraId="0D26DE25" w14:textId="24777025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do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di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don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doed</w:t>
      </w:r>
      <w:proofErr w:type="spellEnd"/>
    </w:p>
    <w:p w14:paraId="15160360" w14:textId="3B7859F8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fall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fell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fallen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falled</w:t>
      </w:r>
      <w:proofErr w:type="spellEnd"/>
    </w:p>
    <w:p w14:paraId="13205929" w14:textId="3A013FEE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go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went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gon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goed</w:t>
      </w:r>
      <w:proofErr w:type="spellEnd"/>
    </w:p>
    <w:p w14:paraId="5CFE6A5F" w14:textId="357DD09C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have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ha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haved</w:t>
      </w:r>
      <w:proofErr w:type="spellEnd"/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having</w:t>
      </w:r>
    </w:p>
    <w:p w14:paraId="36B8C9FD" w14:textId="345F8B8F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jump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jump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jump / jumping</w:t>
      </w:r>
    </w:p>
    <w:p w14:paraId="5079BA47" w14:textId="6DDE500C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kiss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kiss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kiss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kised</w:t>
      </w:r>
      <w:proofErr w:type="spellEnd"/>
    </w:p>
    <w:p w14:paraId="04B1D9CB" w14:textId="71B27A71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like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lik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like / liken</w:t>
      </w:r>
    </w:p>
    <w:p w14:paraId="67103E8E" w14:textId="53C72D05" w:rsidR="00B6523E" w:rsidRDefault="00B6523E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make: </w:t>
      </w:r>
      <w:r w:rsidRPr="006577C0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made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="006577C0">
        <w:rPr>
          <w:rFonts w:ascii="Arial" w:hAnsi="Arial" w:cs="Arial"/>
          <w:color w:val="000000"/>
          <w:sz w:val="24"/>
          <w:szCs w:val="24"/>
          <w:lang w:val="en-US"/>
        </w:rPr>
        <w:t xml:space="preserve">/ </w:t>
      </w:r>
      <w:proofErr w:type="spellStart"/>
      <w:r w:rsidR="006577C0">
        <w:rPr>
          <w:rFonts w:ascii="Arial" w:hAnsi="Arial" w:cs="Arial"/>
          <w:color w:val="000000"/>
          <w:sz w:val="24"/>
          <w:szCs w:val="24"/>
          <w:lang w:val="en-US"/>
        </w:rPr>
        <w:t>maked</w:t>
      </w:r>
      <w:proofErr w:type="spellEnd"/>
      <w:r w:rsidR="006577C0">
        <w:rPr>
          <w:rFonts w:ascii="Arial" w:hAnsi="Arial" w:cs="Arial"/>
          <w:color w:val="000000"/>
          <w:sz w:val="24"/>
          <w:szCs w:val="24"/>
          <w:lang w:val="en-US"/>
        </w:rPr>
        <w:t xml:space="preserve"> / making</w:t>
      </w:r>
    </w:p>
    <w:p w14:paraId="1B170444" w14:textId="0320EAF2" w:rsidR="006577C0" w:rsidRDefault="00B87856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pull: </w:t>
      </w:r>
      <w:r w:rsidRPr="00B87856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pull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pull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pullen</w:t>
      </w:r>
      <w:proofErr w:type="spellEnd"/>
    </w:p>
    <w:p w14:paraId="20E1EEFA" w14:textId="61458FEA" w:rsidR="00B87856" w:rsidRDefault="00DB47C3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laugh: </w:t>
      </w:r>
      <w:r w:rsidRPr="00DB47C3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laugh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laugh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laughen</w:t>
      </w:r>
      <w:proofErr w:type="spellEnd"/>
    </w:p>
    <w:p w14:paraId="28326D1B" w14:textId="7926E29E" w:rsidR="00DB47C3" w:rsidRDefault="00DB47C3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love: </w:t>
      </w:r>
      <w:r w:rsidRPr="00DB47C3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lov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lov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loven</w:t>
      </w:r>
      <w:proofErr w:type="spellEnd"/>
    </w:p>
    <w:p w14:paraId="63D0BCBC" w14:textId="0B919423" w:rsidR="00DB47C3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dance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danc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danc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dancen</w:t>
      </w:r>
      <w:proofErr w:type="spellEnd"/>
    </w:p>
    <w:p w14:paraId="6AECC121" w14:textId="08CFBD35" w:rsidR="007213D4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lastRenderedPageBreak/>
        <w:t xml:space="preserve">spend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spent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spend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spended</w:t>
      </w:r>
      <w:proofErr w:type="spellEnd"/>
    </w:p>
    <w:p w14:paraId="249A4CD5" w14:textId="487097CF" w:rsidR="007213D4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think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thought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think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thinked</w:t>
      </w:r>
      <w:proofErr w:type="spellEnd"/>
    </w:p>
    <w:p w14:paraId="227CAFDA" w14:textId="7701C933" w:rsidR="007213D4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read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rea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readed</w:t>
      </w:r>
      <w:proofErr w:type="spellEnd"/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readen</w:t>
      </w:r>
      <w:proofErr w:type="spellEnd"/>
    </w:p>
    <w:p w14:paraId="1A90AD7B" w14:textId="07ACFCC7" w:rsidR="007213D4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stay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stay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stay / staying</w:t>
      </w:r>
    </w:p>
    <w:p w14:paraId="126A0389" w14:textId="06C346E0" w:rsidR="007213D4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live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liv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live / liven</w:t>
      </w:r>
    </w:p>
    <w:p w14:paraId="0C82A657" w14:textId="25448852" w:rsidR="007213D4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sing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sang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sung / song</w:t>
      </w:r>
    </w:p>
    <w:p w14:paraId="512E7D04" w14:textId="0D85658F" w:rsidR="007213D4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hide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hi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hidden / hided</w:t>
      </w:r>
    </w:p>
    <w:p w14:paraId="5195DFD6" w14:textId="60754A9C" w:rsidR="007213D4" w:rsidRDefault="007213D4" w:rsidP="005102F4">
      <w:pPr>
        <w:pStyle w:val="ListParagraph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stop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stopp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stop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stoped</w:t>
      </w:r>
      <w:proofErr w:type="spellEnd"/>
    </w:p>
    <w:p w14:paraId="1EF95095" w14:textId="7D2F3D66" w:rsidR="007213D4" w:rsidRDefault="007213D4" w:rsidP="007213D4">
      <w:pPr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8535F4E" w14:textId="1E03F0C4" w:rsidR="007213D4" w:rsidRDefault="00982250" w:rsidP="00982250">
      <w:pPr>
        <w:jc w:val="center"/>
        <w:rPr>
          <w:rFonts w:ascii="Arial" w:hAnsi="Arial" w:cs="Arial"/>
          <w:b/>
          <w:color w:val="000000"/>
          <w:sz w:val="24"/>
          <w:szCs w:val="24"/>
          <w:lang w:val="en-US"/>
        </w:rPr>
      </w:pPr>
      <w:r w:rsidRPr="00982250">
        <w:rPr>
          <w:rFonts w:ascii="Arial" w:hAnsi="Arial" w:cs="Arial"/>
          <w:b/>
          <w:color w:val="000000"/>
          <w:sz w:val="24"/>
          <w:szCs w:val="24"/>
          <w:lang w:val="en-US"/>
        </w:rPr>
        <w:t>MY BODY</w:t>
      </w:r>
    </w:p>
    <w:p w14:paraId="77752D31" w14:textId="0DFF5C21" w:rsidR="00982250" w:rsidRDefault="0098225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982250">
        <w:rPr>
          <w:rFonts w:ascii="Arial" w:hAnsi="Arial" w:cs="Arial"/>
          <w:color w:val="000000"/>
          <w:sz w:val="24"/>
          <w:szCs w:val="24"/>
          <w:lang w:val="en-US"/>
        </w:rPr>
        <w:t>My stomach hurts!</w:t>
      </w:r>
    </w:p>
    <w:p w14:paraId="187E1D3B" w14:textId="16E42512" w:rsidR="00982250" w:rsidRDefault="0098225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wrist.</w:t>
      </w:r>
    </w:p>
    <w:p w14:paraId="496EF117" w14:textId="13803578" w:rsidR="00982250" w:rsidRDefault="0098225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have a headache.</w:t>
      </w:r>
    </w:p>
    <w:p w14:paraId="388FF5FD" w14:textId="67C3AD71" w:rsidR="00982250" w:rsidRDefault="0098225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have a toothache.</w:t>
      </w:r>
    </w:p>
    <w:p w14:paraId="58E1A735" w14:textId="578912D9" w:rsidR="00982250" w:rsidRDefault="0098225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have a runny nose.</w:t>
      </w:r>
    </w:p>
    <w:p w14:paraId="40A50119" w14:textId="4495CD8B" w:rsidR="00982250" w:rsidRDefault="001D3CE5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I broke my </w:t>
      </w:r>
      <w:r w:rsidR="00DE68D0">
        <w:rPr>
          <w:rFonts w:ascii="Arial" w:hAnsi="Arial" w:cs="Arial"/>
          <w:color w:val="000000"/>
          <w:sz w:val="24"/>
          <w:szCs w:val="24"/>
          <w:lang w:val="en-US"/>
        </w:rPr>
        <w:t xml:space="preserve">right </w:t>
      </w:r>
      <w:r>
        <w:rPr>
          <w:rFonts w:ascii="Arial" w:hAnsi="Arial" w:cs="Arial"/>
          <w:color w:val="000000"/>
          <w:sz w:val="24"/>
          <w:szCs w:val="24"/>
          <w:lang w:val="en-US"/>
        </w:rPr>
        <w:t>ankle.</w:t>
      </w:r>
    </w:p>
    <w:p w14:paraId="41FB2503" w14:textId="721056AC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left ankle.</w:t>
      </w:r>
    </w:p>
    <w:p w14:paraId="33169431" w14:textId="585F9D71" w:rsidR="001D3CE5" w:rsidRDefault="001D3CE5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a finger.</w:t>
      </w:r>
    </w:p>
    <w:p w14:paraId="6727CF1E" w14:textId="3A662E4D" w:rsidR="001D3CE5" w:rsidRDefault="001D3CE5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toe hurts.</w:t>
      </w:r>
    </w:p>
    <w:p w14:paraId="7D0B2054" w14:textId="77F26C82" w:rsidR="001D3CE5" w:rsidRDefault="001D3CE5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left eye hurts!</w:t>
      </w:r>
    </w:p>
    <w:p w14:paraId="01728E3E" w14:textId="0463FB85" w:rsidR="001D3CE5" w:rsidRDefault="001D3CE5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right eye hurts!</w:t>
      </w:r>
    </w:p>
    <w:p w14:paraId="0AB4D8F7" w14:textId="675A5BAA" w:rsidR="001D3CE5" w:rsidRDefault="00AC4BAE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have a stomachache!</w:t>
      </w:r>
    </w:p>
    <w:p w14:paraId="107B69F1" w14:textId="7D5788EF" w:rsidR="00AC4BAE" w:rsidRDefault="00AC4BAE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right elbow hurts!</w:t>
      </w:r>
    </w:p>
    <w:p w14:paraId="222D46AB" w14:textId="6E2D933F" w:rsidR="00AC4BAE" w:rsidRDefault="00AC4BAE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left elbow hurts!</w:t>
      </w:r>
    </w:p>
    <w:p w14:paraId="6576C38F" w14:textId="5D6302F8" w:rsidR="00AC4BAE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left shoulder hurts!</w:t>
      </w:r>
    </w:p>
    <w:p w14:paraId="3A75BFBB" w14:textId="12E83051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right shoulder hurts!</w:t>
      </w:r>
    </w:p>
    <w:p w14:paraId="70924028" w14:textId="703F1314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hip.</w:t>
      </w:r>
    </w:p>
    <w:p w14:paraId="3ECBD5D6" w14:textId="404ACB74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neck hurts.</w:t>
      </w:r>
    </w:p>
    <w:p w14:paraId="106BEE52" w14:textId="0321F863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chest hurts!</w:t>
      </w:r>
    </w:p>
    <w:p w14:paraId="4942A69C" w14:textId="68A10FC0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right leg!</w:t>
      </w:r>
    </w:p>
    <w:p w14:paraId="05E61B5C" w14:textId="70C670B8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left leg!</w:t>
      </w:r>
    </w:p>
    <w:p w14:paraId="07DF3AE2" w14:textId="50813621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right knee hurts!</w:t>
      </w:r>
    </w:p>
    <w:p w14:paraId="0BDE82AA" w14:textId="4D02FF0D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left knee hurts!</w:t>
      </w:r>
    </w:p>
    <w:p w14:paraId="06FF7CAE" w14:textId="59F9665A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injured my right ear.</w:t>
      </w:r>
    </w:p>
    <w:p w14:paraId="4FD864FC" w14:textId="70AE66F9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injured my left ear.</w:t>
      </w:r>
    </w:p>
    <w:p w14:paraId="6DB140D6" w14:textId="586AEEC4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chin.</w:t>
      </w:r>
    </w:p>
    <w:p w14:paraId="1956AD2C" w14:textId="1535518B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right knee.</w:t>
      </w:r>
    </w:p>
    <w:p w14:paraId="3985F845" w14:textId="71951C84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left knee.</w:t>
      </w:r>
    </w:p>
    <w:p w14:paraId="0073E254" w14:textId="75A9221C" w:rsidR="00DE68D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right elbow.</w:t>
      </w:r>
    </w:p>
    <w:p w14:paraId="748E9463" w14:textId="754EE9C1" w:rsidR="00DE68D0" w:rsidRPr="00982250" w:rsidRDefault="00DE68D0" w:rsidP="00982250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left elbow.</w:t>
      </w:r>
    </w:p>
    <w:p w14:paraId="256E2CCB" w14:textId="639561EE" w:rsidR="005C66CA" w:rsidRPr="004428CD" w:rsidRDefault="005C66CA">
      <w:pPr>
        <w:rPr>
          <w:lang w:val="en-US"/>
        </w:rPr>
      </w:pPr>
      <w:bookmarkStart w:id="0" w:name="_GoBack"/>
      <w:bookmarkEnd w:id="0"/>
    </w:p>
    <w:sectPr w:rsidR="005C66CA" w:rsidRPr="004428CD" w:rsidSect="00161526">
      <w:type w:val="continuous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C3DA1"/>
    <w:multiLevelType w:val="hybridMultilevel"/>
    <w:tmpl w:val="B9A0A9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712EE"/>
    <w:multiLevelType w:val="hybridMultilevel"/>
    <w:tmpl w:val="E632BA8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CD68A7"/>
    <w:multiLevelType w:val="hybridMultilevel"/>
    <w:tmpl w:val="464C3A1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B3FB8"/>
    <w:multiLevelType w:val="hybridMultilevel"/>
    <w:tmpl w:val="2446FB88"/>
    <w:lvl w:ilvl="0" w:tplc="1CD68C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1A3E23"/>
    <w:multiLevelType w:val="hybridMultilevel"/>
    <w:tmpl w:val="054CB62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NrAwtbAwNDIwMDRU0lEKTi0uzszPAykwrgUAgxYCDCwAAAA="/>
  </w:docVars>
  <w:rsids>
    <w:rsidRoot w:val="00396A44"/>
    <w:rsid w:val="00161526"/>
    <w:rsid w:val="001D3CE5"/>
    <w:rsid w:val="00221066"/>
    <w:rsid w:val="00396A44"/>
    <w:rsid w:val="004026CE"/>
    <w:rsid w:val="004428CD"/>
    <w:rsid w:val="005102F4"/>
    <w:rsid w:val="005C66CA"/>
    <w:rsid w:val="006577C0"/>
    <w:rsid w:val="007213D4"/>
    <w:rsid w:val="008E1F33"/>
    <w:rsid w:val="00982250"/>
    <w:rsid w:val="009E3B25"/>
    <w:rsid w:val="00A328D9"/>
    <w:rsid w:val="00A64DED"/>
    <w:rsid w:val="00AC4BAE"/>
    <w:rsid w:val="00B41D3E"/>
    <w:rsid w:val="00B643D6"/>
    <w:rsid w:val="00B6523E"/>
    <w:rsid w:val="00B87856"/>
    <w:rsid w:val="00C414E1"/>
    <w:rsid w:val="00C544E2"/>
    <w:rsid w:val="00D73E5B"/>
    <w:rsid w:val="00DB47C3"/>
    <w:rsid w:val="00DE6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CEAC4"/>
  <w15:chartTrackingRefBased/>
  <w15:docId w15:val="{4659303C-E425-43A2-B394-56F963A03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8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2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3</Pages>
  <Words>422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-user</dc:creator>
  <cp:keywords/>
  <dc:description/>
  <cp:lastModifiedBy>MIR-user</cp:lastModifiedBy>
  <cp:revision>14</cp:revision>
  <dcterms:created xsi:type="dcterms:W3CDTF">2019-05-21T16:47:00Z</dcterms:created>
  <dcterms:modified xsi:type="dcterms:W3CDTF">2019-05-28T16:31:00Z</dcterms:modified>
</cp:coreProperties>
</file>